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PA Coverage and Population Proximity (2000-2020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ercentage of land and population within and near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land within (WDP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population (GHS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population (WorldPop)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km of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km of PAs</w:t>
            </w:r>
          </w:p>
        </w:tc>
        <w:tc>
          <w:tcPr>
            <w:tcBorders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ithin PA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km of PA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otal without 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fghan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g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n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hu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rkina Fa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run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bo Ver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bo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mer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entral Afr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o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Dem.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o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ôte d'Iv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jibo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gypt, Arab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l Salv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it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wat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o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ambia, T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h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uinea-Biss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ai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iriba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orea, Dem.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yrgyz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o P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soth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b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dagasc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a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urit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nesia, Fed. S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ldo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g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oc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yan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ep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carag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g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pua New Gui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ne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erra 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m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d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yrian Arab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ão Tomé and Prí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ji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ga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zbe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ua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iet 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men, Re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a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imbab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st Bank and Ga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: Analysis based on WDPA, WorldPop &amp; GHSL data (2000-2020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0:41:03Z</dcterms:created>
  <dcterms:modified xsi:type="dcterms:W3CDTF">2025-03-09T10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